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730F2" w14:textId="6F001228" w:rsidR="00340B13" w:rsidRDefault="00340B13" w:rsidP="00083946">
      <w:pPr>
        <w:jc w:val="center"/>
      </w:pPr>
      <w:r>
        <w:rPr>
          <w:noProof/>
        </w:rPr>
        <w:drawing>
          <wp:inline distT="0" distB="0" distL="0" distR="0" wp14:anchorId="17E295B7" wp14:editId="16B22A3F">
            <wp:extent cx="2461260" cy="744689"/>
            <wp:effectExtent l="0" t="0" r="0" b="0"/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llege of PottSciEngEd WdmkHoriz-4C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6974" cy="767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F82AF" w14:textId="6D985157" w:rsidR="00340B13" w:rsidRDefault="00340B13" w:rsidP="00340B13">
      <w:pPr>
        <w:jc w:val="center"/>
        <w:rPr>
          <w:b/>
          <w:bCs/>
          <w:color w:val="1F3864" w:themeColor="accent1" w:themeShade="80"/>
          <w:sz w:val="28"/>
          <w:szCs w:val="28"/>
        </w:rPr>
      </w:pPr>
      <w:r>
        <w:rPr>
          <w:b/>
          <w:bCs/>
          <w:color w:val="1F3864" w:themeColor="accent1" w:themeShade="80"/>
          <w:sz w:val="28"/>
          <w:szCs w:val="28"/>
        </w:rPr>
        <w:t>Doctor of Education in Educational Leadership</w:t>
      </w:r>
    </w:p>
    <w:p w14:paraId="07755E03" w14:textId="5753E90C" w:rsidR="00340B13" w:rsidRDefault="00340B13" w:rsidP="00340B13">
      <w:pPr>
        <w:jc w:val="center"/>
        <w:rPr>
          <w:b/>
          <w:bCs/>
          <w:color w:val="1F3864" w:themeColor="accent1" w:themeShade="80"/>
          <w:sz w:val="28"/>
          <w:szCs w:val="28"/>
        </w:rPr>
      </w:pPr>
      <w:r>
        <w:rPr>
          <w:b/>
          <w:bCs/>
          <w:color w:val="1F3864" w:themeColor="accent1" w:themeShade="80"/>
          <w:sz w:val="28"/>
          <w:szCs w:val="28"/>
        </w:rPr>
        <w:t>Dissertation</w:t>
      </w:r>
      <w:r w:rsidR="00022DCB">
        <w:rPr>
          <w:b/>
          <w:bCs/>
          <w:color w:val="1F3864" w:themeColor="accent1" w:themeShade="80"/>
          <w:sz w:val="28"/>
          <w:szCs w:val="28"/>
        </w:rPr>
        <w:t xml:space="preserve"> in Practice</w:t>
      </w:r>
      <w:r>
        <w:rPr>
          <w:b/>
          <w:bCs/>
          <w:color w:val="1F3864" w:themeColor="accent1" w:themeShade="80"/>
          <w:sz w:val="28"/>
          <w:szCs w:val="28"/>
        </w:rPr>
        <w:t xml:space="preserve"> Committee Nomination </w:t>
      </w:r>
    </w:p>
    <w:p w14:paraId="0669FCC3" w14:textId="64A2DCF5" w:rsidR="00340B13" w:rsidRDefault="00340B13" w:rsidP="00340B13">
      <w:pPr>
        <w:rPr>
          <w:rFonts w:cstheme="minorHAnsi"/>
          <w:shd w:val="clear" w:color="auto" w:fill="FFFFFF"/>
        </w:rPr>
      </w:pPr>
      <w:r w:rsidRPr="00C6462C">
        <w:rPr>
          <w:rFonts w:cstheme="minorHAnsi"/>
          <w:shd w:val="clear" w:color="auto" w:fill="FFFFFF"/>
        </w:rPr>
        <w:t>The Dissertation</w:t>
      </w:r>
      <w:r w:rsidR="00022DCB">
        <w:rPr>
          <w:rFonts w:cstheme="minorHAnsi"/>
          <w:shd w:val="clear" w:color="auto" w:fill="FFFFFF"/>
        </w:rPr>
        <w:t xml:space="preserve"> in Practice</w:t>
      </w:r>
      <w:r w:rsidRPr="00C6462C">
        <w:rPr>
          <w:rFonts w:cstheme="minorHAnsi"/>
          <w:shd w:val="clear" w:color="auto" w:fill="FFFFFF"/>
        </w:rPr>
        <w:t xml:space="preserve"> Committee, comprised of three people, evaluates the doctoral student’s research </w:t>
      </w:r>
      <w:r>
        <w:rPr>
          <w:rFonts w:cstheme="minorHAnsi"/>
          <w:shd w:val="clear" w:color="auto" w:fill="FFFFFF"/>
        </w:rPr>
        <w:t xml:space="preserve">capabilities </w:t>
      </w:r>
      <w:r w:rsidRPr="00C6462C">
        <w:rPr>
          <w:rFonts w:cstheme="minorHAnsi"/>
          <w:shd w:val="clear" w:color="auto" w:fill="FFFFFF"/>
        </w:rPr>
        <w:t xml:space="preserve">through a dissertation. Members of the </w:t>
      </w:r>
      <w:r w:rsidR="00C1248D">
        <w:rPr>
          <w:rFonts w:cstheme="minorHAnsi"/>
          <w:shd w:val="clear" w:color="auto" w:fill="FFFFFF"/>
        </w:rPr>
        <w:t>committee</w:t>
      </w:r>
      <w:r w:rsidRPr="00C6462C">
        <w:rPr>
          <w:rFonts w:cstheme="minorHAnsi"/>
          <w:shd w:val="clear" w:color="auto" w:fill="FFFFFF"/>
        </w:rPr>
        <w:t xml:space="preserve"> must hold (or be eligible for) graduate faculty status at the University of Southern Indiana (either regular or affiliate). One member must be a full-time USI employee in the Teacher Education Department. One member may be full-time or part-time USI employee in the Teacher Education Department or in a department aligned to the doctoral students’ specialization.</w:t>
      </w:r>
      <w:r>
        <w:rPr>
          <w:rFonts w:cstheme="minorHAnsi"/>
          <w:shd w:val="clear" w:color="auto" w:fill="FFFFFF"/>
        </w:rPr>
        <w:t xml:space="preserve"> One committee member may be a community member associated with the doctoral student’s research interest.</w:t>
      </w:r>
    </w:p>
    <w:p w14:paraId="77494998" w14:textId="7DD3584C" w:rsidR="00B1479C" w:rsidRDefault="00B1479C" w:rsidP="00340B13">
      <w:pPr>
        <w:rPr>
          <w:rFonts w:cstheme="minorHAnsi"/>
          <w:shd w:val="clear" w:color="auto" w:fill="FFFFFF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EF6840" wp14:editId="50A61C16">
                <wp:simplePos x="0" y="0"/>
                <wp:positionH relativeFrom="column">
                  <wp:posOffset>-106680</wp:posOffset>
                </wp:positionH>
                <wp:positionV relativeFrom="paragraph">
                  <wp:posOffset>121920</wp:posOffset>
                </wp:positionV>
                <wp:extent cx="6233160" cy="1348740"/>
                <wp:effectExtent l="0" t="0" r="1524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3160" cy="134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AE4F7F" id="Rectangle 4" o:spid="_x0000_s1026" style="position:absolute;margin-left:-8.4pt;margin-top:9.6pt;width:490.8pt;height:106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" filled="f" strokecolor="#1f3763 [1604]" strokeweight="1pt"/>
            </w:pict>
          </mc:Fallback>
        </mc:AlternateContent>
      </w:r>
    </w:p>
    <w:p w14:paraId="3C4BE3A0" w14:textId="0EEEB959" w:rsidR="00340B13" w:rsidRDefault="00340B13" w:rsidP="00340B13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>Doctoral Student Information</w:t>
      </w:r>
    </w:p>
    <w:p w14:paraId="32961749" w14:textId="3532EBA8" w:rsidR="00B1479C" w:rsidRDefault="00B1479C" w:rsidP="00340B13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USI </w:t>
      </w:r>
      <w:proofErr w:type="gramStart"/>
      <w:r>
        <w:rPr>
          <w:rFonts w:cstheme="minorHAnsi"/>
          <w:shd w:val="clear" w:color="auto" w:fill="FFFFFF"/>
        </w:rPr>
        <w:t>ID :</w:t>
      </w:r>
      <w:proofErr w:type="gramEnd"/>
      <w:r>
        <w:rPr>
          <w:rFonts w:cstheme="minorHAnsi"/>
          <w:shd w:val="clear" w:color="auto" w:fill="FFFFFF"/>
        </w:rPr>
        <w:tab/>
      </w:r>
      <w:sdt>
        <w:sdtPr>
          <w:rPr>
            <w:rFonts w:cstheme="minorHAnsi"/>
            <w:shd w:val="clear" w:color="auto" w:fill="FFFFFF"/>
          </w:rPr>
          <w:id w:val="-2093074542"/>
          <w:placeholder>
            <w:docPart w:val="DefaultPlaceholder_-1854013440"/>
          </w:placeholder>
          <w:showingPlcHdr/>
        </w:sdtPr>
        <w:sdtEndPr/>
        <w:sdtContent>
          <w:r w:rsidRPr="00627DEF">
            <w:rPr>
              <w:rStyle w:val="PlaceholderText"/>
            </w:rPr>
            <w:t>Click or tap here to enter text.</w:t>
          </w:r>
        </w:sdtContent>
      </w:sdt>
      <w:r>
        <w:rPr>
          <w:rFonts w:cstheme="minorHAnsi"/>
          <w:shd w:val="clear" w:color="auto" w:fill="FFFFFF"/>
        </w:rPr>
        <w:tab/>
      </w:r>
    </w:p>
    <w:p w14:paraId="7D3B7FA3" w14:textId="5453F7D6" w:rsidR="00B1479C" w:rsidRDefault="00B1479C" w:rsidP="00340B13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Last Name:  </w:t>
      </w:r>
      <w:sdt>
        <w:sdtPr>
          <w:rPr>
            <w:rFonts w:cstheme="minorHAnsi"/>
            <w:shd w:val="clear" w:color="auto" w:fill="FFFFFF"/>
          </w:rPr>
          <w:id w:val="-93335302"/>
          <w:placeholder>
            <w:docPart w:val="DefaultPlaceholder_-1854013440"/>
          </w:placeholder>
          <w:showingPlcHdr/>
        </w:sdtPr>
        <w:sdtEndPr/>
        <w:sdtContent>
          <w:r w:rsidRPr="00627DEF">
            <w:rPr>
              <w:rStyle w:val="PlaceholderText"/>
            </w:rPr>
            <w:t>Click or tap here to enter text.</w:t>
          </w:r>
        </w:sdtContent>
      </w:sdt>
      <w:r>
        <w:rPr>
          <w:rFonts w:cstheme="minorHAnsi"/>
          <w:shd w:val="clear" w:color="auto" w:fill="FFFFFF"/>
        </w:rPr>
        <w:tab/>
        <w:t xml:space="preserve">First Name:  </w:t>
      </w:r>
      <w:sdt>
        <w:sdtPr>
          <w:rPr>
            <w:rFonts w:cstheme="minorHAnsi"/>
            <w:shd w:val="clear" w:color="auto" w:fill="FFFFFF"/>
          </w:rPr>
          <w:id w:val="-1173016674"/>
          <w:placeholder>
            <w:docPart w:val="DefaultPlaceholder_-1854013440"/>
          </w:placeholder>
          <w:showingPlcHdr/>
        </w:sdtPr>
        <w:sdtEndPr/>
        <w:sdtContent>
          <w:r w:rsidRPr="00627DEF">
            <w:rPr>
              <w:rStyle w:val="PlaceholderText"/>
            </w:rPr>
            <w:t>Click or tap here to enter text.</w:t>
          </w:r>
        </w:sdtContent>
      </w:sdt>
    </w:p>
    <w:p w14:paraId="1D48CD51" w14:textId="31D72249" w:rsidR="00083946" w:rsidRDefault="00B1479C" w:rsidP="00B1479C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Email: </w:t>
      </w:r>
      <w:sdt>
        <w:sdtPr>
          <w:rPr>
            <w:rFonts w:cstheme="minorHAnsi"/>
            <w:shd w:val="clear" w:color="auto" w:fill="FFFFFF"/>
          </w:rPr>
          <w:id w:val="-400211650"/>
          <w:placeholder>
            <w:docPart w:val="DefaultPlaceholder_-1854013440"/>
          </w:placeholder>
          <w:showingPlcHdr/>
        </w:sdtPr>
        <w:sdtEndPr/>
        <w:sdtContent>
          <w:r w:rsidRPr="00627DEF">
            <w:rPr>
              <w:rStyle w:val="PlaceholderText"/>
            </w:rPr>
            <w:t>Click or tap here to enter text.</w:t>
          </w:r>
        </w:sdtContent>
      </w:sdt>
      <w:r>
        <w:rPr>
          <w:rFonts w:cstheme="minorHAnsi"/>
          <w:shd w:val="clear" w:color="auto" w:fill="FFFFFF"/>
        </w:rPr>
        <w:t xml:space="preserve"> </w:t>
      </w:r>
    </w:p>
    <w:p w14:paraId="3DA0E7E2" w14:textId="76AB1B72" w:rsidR="00B1479C" w:rsidRDefault="00083946" w:rsidP="00B1479C">
      <w:pPr>
        <w:rPr>
          <w:rFonts w:cstheme="minorHAnsi"/>
          <w:shd w:val="clear" w:color="auto" w:fill="FFFFFF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F1AD11" wp14:editId="450A2917">
                <wp:simplePos x="0" y="0"/>
                <wp:positionH relativeFrom="column">
                  <wp:posOffset>-102870</wp:posOffset>
                </wp:positionH>
                <wp:positionV relativeFrom="paragraph">
                  <wp:posOffset>207645</wp:posOffset>
                </wp:positionV>
                <wp:extent cx="6233160" cy="1398270"/>
                <wp:effectExtent l="0" t="0" r="15240" b="114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3160" cy="139827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760B2" id="Rectangle 5" o:spid="_x0000_s1026" style="position:absolute;margin-left:-8.1pt;margin-top:16.35pt;width:490.8pt;height:110.1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" filled="f" strokecolor="#1f3763 [1604]" strokeweight="1pt"/>
            </w:pict>
          </mc:Fallback>
        </mc:AlternateContent>
      </w:r>
    </w:p>
    <w:p w14:paraId="60EC9E12" w14:textId="709CC161" w:rsidR="00B1479C" w:rsidRDefault="00B1479C" w:rsidP="00B1479C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>Nominee Information</w:t>
      </w:r>
    </w:p>
    <w:p w14:paraId="6ADA8633" w14:textId="77777777" w:rsidR="00B1479C" w:rsidRDefault="00B1479C" w:rsidP="00B1479C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Last Name:  </w:t>
      </w:r>
      <w:sdt>
        <w:sdtPr>
          <w:rPr>
            <w:rFonts w:cstheme="minorHAnsi"/>
            <w:shd w:val="clear" w:color="auto" w:fill="FFFFFF"/>
          </w:rPr>
          <w:id w:val="-1382782689"/>
          <w:placeholder>
            <w:docPart w:val="4D517607D90D40208C787211F3B19D96"/>
          </w:placeholder>
          <w:showingPlcHdr/>
        </w:sdtPr>
        <w:sdtEndPr/>
        <w:sdtContent>
          <w:r w:rsidRPr="00627DEF">
            <w:rPr>
              <w:rStyle w:val="PlaceholderText"/>
            </w:rPr>
            <w:t>Click or tap here to enter text.</w:t>
          </w:r>
        </w:sdtContent>
      </w:sdt>
      <w:r>
        <w:rPr>
          <w:rFonts w:cstheme="minorHAnsi"/>
          <w:shd w:val="clear" w:color="auto" w:fill="FFFFFF"/>
        </w:rPr>
        <w:tab/>
        <w:t xml:space="preserve">First Name:  </w:t>
      </w:r>
      <w:sdt>
        <w:sdtPr>
          <w:rPr>
            <w:rFonts w:cstheme="minorHAnsi"/>
            <w:shd w:val="clear" w:color="auto" w:fill="FFFFFF"/>
          </w:rPr>
          <w:id w:val="824401365"/>
          <w:placeholder>
            <w:docPart w:val="4D517607D90D40208C787211F3B19D96"/>
          </w:placeholder>
          <w:showingPlcHdr/>
        </w:sdtPr>
        <w:sdtEndPr/>
        <w:sdtContent>
          <w:r w:rsidRPr="00627DEF">
            <w:rPr>
              <w:rStyle w:val="PlaceholderText"/>
            </w:rPr>
            <w:t>Click or tap here to enter text.</w:t>
          </w:r>
        </w:sdtContent>
      </w:sdt>
    </w:p>
    <w:p w14:paraId="4F52785B" w14:textId="161572CF" w:rsidR="00B1479C" w:rsidRPr="00B1479C" w:rsidRDefault="00B1479C" w:rsidP="00340B13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Email: </w:t>
      </w:r>
      <w:sdt>
        <w:sdtPr>
          <w:rPr>
            <w:rFonts w:cstheme="minorHAnsi"/>
            <w:shd w:val="clear" w:color="auto" w:fill="FFFFFF"/>
          </w:rPr>
          <w:id w:val="242460000"/>
          <w:placeholder>
            <w:docPart w:val="4D517607D90D40208C787211F3B19D96"/>
          </w:placeholder>
          <w:showingPlcHdr/>
        </w:sdtPr>
        <w:sdtEndPr/>
        <w:sdtContent>
          <w:r w:rsidRPr="00627DEF">
            <w:rPr>
              <w:rStyle w:val="PlaceholderText"/>
            </w:rPr>
            <w:t>Click or tap here to enter text.</w:t>
          </w:r>
        </w:sdtContent>
      </w:sdt>
      <w:r>
        <w:rPr>
          <w:rFonts w:cstheme="minorHAnsi"/>
          <w:shd w:val="clear" w:color="auto" w:fill="FFFFFF"/>
        </w:rPr>
        <w:t xml:space="preserve"> </w:t>
      </w:r>
    </w:p>
    <w:p w14:paraId="7755D37E" w14:textId="4C1C59BA" w:rsidR="00340B13" w:rsidRDefault="00B1479C" w:rsidP="00B1479C">
      <w:r>
        <w:t xml:space="preserve">Note:  </w:t>
      </w:r>
      <w:r w:rsidR="00083946">
        <w:t>Nominee who are not regular or affiliate graduate faculty members in the Teacher Education Department must attached a cv.</w:t>
      </w:r>
    </w:p>
    <w:p w14:paraId="4B661E90" w14:textId="17F1A976" w:rsidR="00340B13" w:rsidRDefault="00B1479C" w:rsidP="00340B1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FEE218" wp14:editId="154BB26F">
                <wp:simplePos x="0" y="0"/>
                <wp:positionH relativeFrom="column">
                  <wp:posOffset>-91440</wp:posOffset>
                </wp:positionH>
                <wp:positionV relativeFrom="paragraph">
                  <wp:posOffset>203200</wp:posOffset>
                </wp:positionV>
                <wp:extent cx="6225540" cy="1162050"/>
                <wp:effectExtent l="0" t="0" r="2286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5540" cy="11620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113368" id="Rectangle 6" o:spid="_x0000_s1026" style="position:absolute;margin-left:-7.2pt;margin-top:16pt;width:490.2pt;height:91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" filled="f" strokecolor="#1f3763 [1604]" strokeweight="1pt"/>
            </w:pict>
          </mc:Fallback>
        </mc:AlternateContent>
      </w:r>
    </w:p>
    <w:p w14:paraId="7354BE93" w14:textId="4112E2FC" w:rsidR="00B1479C" w:rsidRDefault="00B1479C" w:rsidP="00B1479C">
      <w:r>
        <w:t>Director of Graduate Programs in Education</w:t>
      </w:r>
      <w:r w:rsidRPr="00B1479C">
        <w:t xml:space="preserve"> Approval</w:t>
      </w:r>
    </w:p>
    <w:p w14:paraId="7C82F429" w14:textId="15200E6F" w:rsidR="00B1479C" w:rsidRDefault="00B1479C" w:rsidP="00B1479C">
      <w:r w:rsidRPr="00B1479C">
        <w:t>I have reviewed this form and all supporting material and approve this nomination.</w:t>
      </w:r>
    </w:p>
    <w:p w14:paraId="09D663B6" w14:textId="71E1341C" w:rsidR="00B1479C" w:rsidRDefault="00442125" w:rsidP="00B1479C">
      <w:pPr>
        <w:spacing w:after="0" w:line="240" w:lineRule="auto"/>
      </w:pPr>
      <w:sdt>
        <w:sdtPr>
          <w:id w:val="-1813942483"/>
          <w:placeholder>
            <w:docPart w:val="DefaultPlaceholder_-1854013440"/>
          </w:placeholder>
          <w:showingPlcHdr/>
        </w:sdtPr>
        <w:sdtEndPr/>
        <w:sdtContent>
          <w:r w:rsidR="00B1479C" w:rsidRPr="00627DEF">
            <w:rPr>
              <w:rStyle w:val="PlaceholderText"/>
            </w:rPr>
            <w:t>Click or tap here to enter text.</w:t>
          </w:r>
        </w:sdtContent>
      </w:sdt>
      <w:r w:rsidR="00B1479C">
        <w:tab/>
      </w:r>
      <w:r w:rsidR="00B1479C">
        <w:tab/>
        <w:t>__________________________________</w:t>
      </w:r>
      <w:r w:rsidR="00B1479C">
        <w:tab/>
        <w:t>_____________</w:t>
      </w:r>
    </w:p>
    <w:p w14:paraId="4603DDA4" w14:textId="78E72435" w:rsidR="00B1479C" w:rsidRDefault="00B1479C" w:rsidP="00B1479C">
      <w:pPr>
        <w:spacing w:after="0" w:line="240" w:lineRule="auto"/>
      </w:pPr>
      <w:r>
        <w:t>Name</w:t>
      </w:r>
      <w:r>
        <w:tab/>
      </w:r>
      <w:r>
        <w:tab/>
      </w:r>
      <w:r>
        <w:tab/>
      </w:r>
      <w:r>
        <w:tab/>
      </w:r>
      <w:r>
        <w:tab/>
        <w:t>Signature</w:t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5664F472" w14:textId="7A02A888" w:rsidR="00083946" w:rsidRDefault="00083946" w:rsidP="00B1479C">
      <w:pPr>
        <w:spacing w:after="0" w:line="240" w:lineRule="auto"/>
      </w:pPr>
    </w:p>
    <w:p w14:paraId="04E2269D" w14:textId="6D3785E2" w:rsidR="00083946" w:rsidRDefault="00083946" w:rsidP="0008394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1830CE" wp14:editId="033DAF9E">
                <wp:simplePos x="0" y="0"/>
                <wp:positionH relativeFrom="column">
                  <wp:posOffset>-95250</wp:posOffset>
                </wp:positionH>
                <wp:positionV relativeFrom="paragraph">
                  <wp:posOffset>222885</wp:posOffset>
                </wp:positionV>
                <wp:extent cx="6252210" cy="1101090"/>
                <wp:effectExtent l="0" t="0" r="1524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2210" cy="11010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F513A" id="Rectangle 7" o:spid="_x0000_s1026" style="position:absolute;margin-left:-7.5pt;margin-top:17.55pt;width:492.3pt;height:86.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" filled="f" strokecolor="#1f3763 [1604]" strokeweight="1pt"/>
            </w:pict>
          </mc:Fallback>
        </mc:AlternateContent>
      </w:r>
    </w:p>
    <w:p w14:paraId="72EFF554" w14:textId="375C679F" w:rsidR="00083946" w:rsidRDefault="00083946" w:rsidP="00083946">
      <w:r>
        <w:t xml:space="preserve">Chair of the Pott College of Science, Engineering, and Education Graduate </w:t>
      </w:r>
      <w:proofErr w:type="gramStart"/>
      <w:r>
        <w:t xml:space="preserve">Council </w:t>
      </w:r>
      <w:r w:rsidRPr="00B1479C">
        <w:t xml:space="preserve"> Approval</w:t>
      </w:r>
      <w:proofErr w:type="gramEnd"/>
    </w:p>
    <w:p w14:paraId="7AA37C5E" w14:textId="77777777" w:rsidR="00083946" w:rsidRDefault="00083946" w:rsidP="00083946">
      <w:r w:rsidRPr="00B1479C">
        <w:t>I have reviewed this form and all supporting material and approve this nomination.</w:t>
      </w:r>
    </w:p>
    <w:p w14:paraId="6CE70EDE" w14:textId="77777777" w:rsidR="00083946" w:rsidRDefault="00442125" w:rsidP="00083946">
      <w:pPr>
        <w:spacing w:after="0" w:line="240" w:lineRule="auto"/>
      </w:pPr>
      <w:sdt>
        <w:sdtPr>
          <w:id w:val="-1591156581"/>
          <w:placeholder>
            <w:docPart w:val="00B57CADE27C4FFB89A829B136A97E81"/>
          </w:placeholder>
          <w:showingPlcHdr/>
        </w:sdtPr>
        <w:sdtEndPr/>
        <w:sdtContent>
          <w:r w:rsidR="00083946" w:rsidRPr="00627DEF">
            <w:rPr>
              <w:rStyle w:val="PlaceholderText"/>
            </w:rPr>
            <w:t>Click or tap here to enter text.</w:t>
          </w:r>
        </w:sdtContent>
      </w:sdt>
      <w:r w:rsidR="00083946">
        <w:tab/>
      </w:r>
      <w:r w:rsidR="00083946">
        <w:tab/>
        <w:t>__________________________________</w:t>
      </w:r>
      <w:r w:rsidR="00083946">
        <w:tab/>
        <w:t>_____________</w:t>
      </w:r>
    </w:p>
    <w:p w14:paraId="77324A10" w14:textId="77777777" w:rsidR="00083946" w:rsidRDefault="00083946" w:rsidP="00083946">
      <w:pPr>
        <w:spacing w:after="0" w:line="240" w:lineRule="auto"/>
      </w:pPr>
      <w:r>
        <w:t>Name</w:t>
      </w:r>
      <w:r>
        <w:tab/>
      </w:r>
      <w:r>
        <w:tab/>
      </w:r>
      <w:r>
        <w:tab/>
      </w:r>
      <w:r>
        <w:tab/>
      </w:r>
      <w:r>
        <w:tab/>
        <w:t>Signature</w:t>
      </w:r>
      <w:r>
        <w:tab/>
      </w:r>
      <w:r>
        <w:tab/>
      </w:r>
      <w:r>
        <w:tab/>
      </w:r>
      <w:r>
        <w:tab/>
      </w:r>
      <w:r>
        <w:tab/>
        <w:t>Date</w:t>
      </w:r>
    </w:p>
    <w:p w14:paraId="26546E34" w14:textId="77777777" w:rsidR="00083946" w:rsidRDefault="00083946" w:rsidP="00083946">
      <w:pPr>
        <w:spacing w:after="0" w:line="240" w:lineRule="auto"/>
      </w:pPr>
    </w:p>
    <w:p w14:paraId="4E869D32" w14:textId="77777777" w:rsidR="00083946" w:rsidRDefault="00083946" w:rsidP="00B1479C">
      <w:pPr>
        <w:spacing w:after="0" w:line="240" w:lineRule="auto"/>
      </w:pPr>
    </w:p>
    <w:sectPr w:rsidR="00083946" w:rsidSect="00083946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B1763" w14:textId="77777777" w:rsidR="00331D1C" w:rsidRDefault="00331D1C" w:rsidP="00083946">
      <w:pPr>
        <w:spacing w:after="0" w:line="240" w:lineRule="auto"/>
      </w:pPr>
      <w:r>
        <w:separator/>
      </w:r>
    </w:p>
  </w:endnote>
  <w:endnote w:type="continuationSeparator" w:id="0">
    <w:p w14:paraId="73F52C0E" w14:textId="77777777" w:rsidR="00331D1C" w:rsidRDefault="00331D1C" w:rsidP="000839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86A74" w14:textId="77777777" w:rsidR="00331D1C" w:rsidRDefault="00331D1C" w:rsidP="00083946">
      <w:pPr>
        <w:spacing w:after="0" w:line="240" w:lineRule="auto"/>
      </w:pPr>
      <w:r>
        <w:separator/>
      </w:r>
    </w:p>
  </w:footnote>
  <w:footnote w:type="continuationSeparator" w:id="0">
    <w:p w14:paraId="6B0FFBFA" w14:textId="77777777" w:rsidR="00331D1C" w:rsidRDefault="00331D1C" w:rsidP="0008394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MjU1NDc2MDayNDFW0lEKTi0uzszPAykwrAUAMbhE2CwAAAA="/>
  </w:docVars>
  <w:rsids>
    <w:rsidRoot w:val="00340B13"/>
    <w:rsid w:val="00022DCB"/>
    <w:rsid w:val="00083946"/>
    <w:rsid w:val="00331D1C"/>
    <w:rsid w:val="00340B13"/>
    <w:rsid w:val="00417676"/>
    <w:rsid w:val="00442125"/>
    <w:rsid w:val="005C46FD"/>
    <w:rsid w:val="00B1479C"/>
    <w:rsid w:val="00B432F1"/>
    <w:rsid w:val="00C12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1CC5B4"/>
  <w15:chartTrackingRefBased/>
  <w15:docId w15:val="{76FC472F-FF9C-414E-A999-D4975E1ED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0B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3C0A0-3487-4725-9A60-23A06641A6FE}"/>
      </w:docPartPr>
      <w:docPartBody>
        <w:p w:rsidR="006F3A99" w:rsidRDefault="00A45080">
          <w:r w:rsidRPr="00627D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517607D90D40208C787211F3B19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54840-AC63-45BD-866E-2C90FBFF2EB9}"/>
      </w:docPartPr>
      <w:docPartBody>
        <w:p w:rsidR="006F3A99" w:rsidRDefault="00A45080" w:rsidP="00A45080">
          <w:pPr>
            <w:pStyle w:val="4D517607D90D40208C787211F3B19D96"/>
          </w:pPr>
          <w:r w:rsidRPr="00627DE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B57CADE27C4FFB89A829B136A97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CCDAC-A9B1-4F7A-998B-D63794EE7F82}"/>
      </w:docPartPr>
      <w:docPartBody>
        <w:p w:rsidR="006F3A99" w:rsidRDefault="00A45080" w:rsidP="00A45080">
          <w:pPr>
            <w:pStyle w:val="00B57CADE27C4FFB89A829B136A97E81"/>
          </w:pPr>
          <w:r w:rsidRPr="00627DE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5080"/>
    <w:rsid w:val="006F3A99"/>
    <w:rsid w:val="00A45080"/>
    <w:rsid w:val="00A70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5080"/>
    <w:rPr>
      <w:color w:val="808080"/>
    </w:rPr>
  </w:style>
  <w:style w:type="paragraph" w:customStyle="1" w:styleId="4D517607D90D40208C787211F3B19D96">
    <w:name w:val="4D517607D90D40208C787211F3B19D96"/>
    <w:rsid w:val="00A45080"/>
  </w:style>
  <w:style w:type="paragraph" w:customStyle="1" w:styleId="00B57CADE27C4FFB89A829B136A97E81">
    <w:name w:val="00B57CADE27C4FFB89A829B136A97E81"/>
    <w:rsid w:val="00A450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ch, Bonnie L</dc:creator>
  <cp:keywords/>
  <dc:description/>
  <cp:lastModifiedBy>Hollinger, Erin B</cp:lastModifiedBy>
  <cp:revision>2</cp:revision>
  <dcterms:created xsi:type="dcterms:W3CDTF">2023-01-16T14:47:00Z</dcterms:created>
  <dcterms:modified xsi:type="dcterms:W3CDTF">2023-01-16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932cc9-dea4-49e2-bfe2-7f42b17a9d2b_Enabled">
    <vt:lpwstr>true</vt:lpwstr>
  </property>
  <property fmtid="{D5CDD505-2E9C-101B-9397-08002B2CF9AE}" pid="3" name="MSIP_Label_93932cc9-dea4-49e2-bfe2-7f42b17a9d2b_SetDate">
    <vt:lpwstr>2020-03-31T20:32:29Z</vt:lpwstr>
  </property>
  <property fmtid="{D5CDD505-2E9C-101B-9397-08002B2CF9AE}" pid="4" name="MSIP_Label_93932cc9-dea4-49e2-bfe2-7f42b17a9d2b_Method">
    <vt:lpwstr>Standard</vt:lpwstr>
  </property>
  <property fmtid="{D5CDD505-2E9C-101B-9397-08002B2CF9AE}" pid="5" name="MSIP_Label_93932cc9-dea4-49e2-bfe2-7f42b17a9d2b_Name">
    <vt:lpwstr>USI Internal</vt:lpwstr>
  </property>
  <property fmtid="{D5CDD505-2E9C-101B-9397-08002B2CF9AE}" pid="6" name="MSIP_Label_93932cc9-dea4-49e2-bfe2-7f42b17a9d2b_SiteId">
    <vt:lpwstr>ae1d882c-786b-492c-9095-3d81d0a2f615</vt:lpwstr>
  </property>
  <property fmtid="{D5CDD505-2E9C-101B-9397-08002B2CF9AE}" pid="7" name="MSIP_Label_93932cc9-dea4-49e2-bfe2-7f42b17a9d2b_ActionId">
    <vt:lpwstr>e08e45ee-631e-48d2-8166-00005095510c</vt:lpwstr>
  </property>
  <property fmtid="{D5CDD505-2E9C-101B-9397-08002B2CF9AE}" pid="8" name="MSIP_Label_93932cc9-dea4-49e2-bfe2-7f42b17a9d2b_ContentBits">
    <vt:lpwstr>0</vt:lpwstr>
  </property>
</Properties>
</file>